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rmalFiles_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957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malFiles_plot</dc:title>
  <dc:creator/>
  <dcterms:created xsi:type="dcterms:W3CDTF">2018-09-19T15:29:36Z</dcterms:created>
  <dcterms:modified xsi:type="dcterms:W3CDTF">2018-09-19T15:29:36Z</dcterms:modified>
</cp:coreProperties>
</file>